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A25B95" w14:textId="77777777" w:rsidR="000664C7" w:rsidRPr="0064305D" w:rsidRDefault="000664C7" w:rsidP="000664C7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2DA03973" w14:textId="4E237D1E" w:rsidR="008B5166" w:rsidRPr="0064305D" w:rsidRDefault="008B5166" w:rsidP="000664C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76C8ADD7" w14:textId="77777777" w:rsidR="0064305D" w:rsidRPr="0064305D" w:rsidRDefault="0064305D" w:rsidP="000664C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0BC212BC" w14:textId="7D3C6A9E" w:rsidR="000664C7" w:rsidRPr="0064305D" w:rsidRDefault="000664C7" w:rsidP="000664C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4305D">
        <w:rPr>
          <w:rFonts w:ascii="Times New Roman" w:hAnsi="Times New Roman" w:cs="Times New Roman"/>
          <w:b/>
        </w:rPr>
        <w:t xml:space="preserve">GÖNÜLLÜ KATILIM </w:t>
      </w:r>
      <w:r w:rsidR="00063AC7">
        <w:rPr>
          <w:rFonts w:ascii="Times New Roman" w:hAnsi="Times New Roman" w:cs="Times New Roman"/>
          <w:b/>
        </w:rPr>
        <w:t>ONA</w:t>
      </w:r>
      <w:r w:rsidR="00045054">
        <w:rPr>
          <w:rFonts w:ascii="Times New Roman" w:hAnsi="Times New Roman" w:cs="Times New Roman"/>
          <w:b/>
        </w:rPr>
        <w:t>M</w:t>
      </w:r>
      <w:bookmarkStart w:id="0" w:name="_GoBack"/>
      <w:bookmarkEnd w:id="0"/>
      <w:r w:rsidR="00063AC7">
        <w:rPr>
          <w:rFonts w:ascii="Times New Roman" w:hAnsi="Times New Roman" w:cs="Times New Roman"/>
          <w:b/>
        </w:rPr>
        <w:t xml:space="preserve"> </w:t>
      </w:r>
      <w:r w:rsidRPr="0064305D">
        <w:rPr>
          <w:rFonts w:ascii="Times New Roman" w:hAnsi="Times New Roman" w:cs="Times New Roman"/>
          <w:b/>
        </w:rPr>
        <w:t>FORMU</w:t>
      </w:r>
    </w:p>
    <w:p w14:paraId="2F557311" w14:textId="77777777" w:rsidR="000664C7" w:rsidRPr="0064305D" w:rsidRDefault="000664C7" w:rsidP="000664C7">
      <w:pPr>
        <w:spacing w:after="0" w:line="276" w:lineRule="auto"/>
        <w:jc w:val="center"/>
        <w:rPr>
          <w:rFonts w:ascii="Times New Roman" w:hAnsi="Times New Roman" w:cs="Times New Roman"/>
        </w:rPr>
      </w:pPr>
    </w:p>
    <w:p w14:paraId="7C2C1290" w14:textId="53BAEDC4" w:rsidR="000664C7" w:rsidRPr="0064305D" w:rsidRDefault="000664C7" w:rsidP="000664C7">
      <w:p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>Bu çalışma, “</w:t>
      </w:r>
      <w:proofErr w:type="gramStart"/>
      <w:r w:rsidR="00FE5C7A">
        <w:rPr>
          <w:rFonts w:ascii="Times New Roman" w:hAnsi="Times New Roman" w:cs="Times New Roman"/>
        </w:rPr>
        <w:t>………………………………………..</w:t>
      </w:r>
      <w:proofErr w:type="gramEnd"/>
      <w:r w:rsidRPr="0064305D">
        <w:rPr>
          <w:rFonts w:ascii="Times New Roman" w:hAnsi="Times New Roman" w:cs="Times New Roman"/>
        </w:rPr>
        <w:t xml:space="preserve">” </w:t>
      </w:r>
      <w:r w:rsidR="007946BE">
        <w:rPr>
          <w:rFonts w:ascii="Times New Roman" w:hAnsi="Times New Roman" w:cs="Times New Roman"/>
        </w:rPr>
        <w:t>isimli</w:t>
      </w:r>
      <w:r w:rsidRPr="0064305D">
        <w:rPr>
          <w:rFonts w:ascii="Times New Roman" w:hAnsi="Times New Roman" w:cs="Times New Roman"/>
        </w:rPr>
        <w:t xml:space="preserve"> bir araştırma çalışması olup “</w:t>
      </w:r>
      <w:r w:rsidR="00FE5C7A">
        <w:rPr>
          <w:rFonts w:ascii="Times New Roman" w:hAnsi="Times New Roman" w:cs="Times New Roman"/>
        </w:rPr>
        <w:t>……………………</w:t>
      </w:r>
      <w:r w:rsidR="004741E3" w:rsidRPr="004741E3">
        <w:rPr>
          <w:rFonts w:ascii="Times New Roman" w:hAnsi="Times New Roman" w:cs="Times New Roman"/>
        </w:rPr>
        <w:t xml:space="preserve"> </w:t>
      </w:r>
      <w:r w:rsidRPr="0064305D">
        <w:rPr>
          <w:rFonts w:ascii="Times New Roman" w:hAnsi="Times New Roman" w:cs="Times New Roman"/>
        </w:rPr>
        <w:t xml:space="preserve">” amacını taşımaktadır. Çalışma, </w:t>
      </w:r>
      <w:proofErr w:type="gramStart"/>
      <w:r w:rsidR="00FE5C7A">
        <w:rPr>
          <w:rFonts w:ascii="Times New Roman" w:hAnsi="Times New Roman" w:cs="Times New Roman"/>
        </w:rPr>
        <w:t>………………………..</w:t>
      </w:r>
      <w:proofErr w:type="gramEnd"/>
      <w:r w:rsidR="004741E3">
        <w:rPr>
          <w:rFonts w:ascii="Times New Roman" w:hAnsi="Times New Roman" w:cs="Times New Roman"/>
        </w:rPr>
        <w:t xml:space="preserve"> </w:t>
      </w:r>
      <w:proofErr w:type="gramStart"/>
      <w:r w:rsidR="004741E3">
        <w:rPr>
          <w:rFonts w:ascii="Times New Roman" w:hAnsi="Times New Roman" w:cs="Times New Roman"/>
        </w:rPr>
        <w:t>tarafından</w:t>
      </w:r>
      <w:proofErr w:type="gramEnd"/>
      <w:r w:rsidR="004741E3">
        <w:rPr>
          <w:rFonts w:ascii="Times New Roman" w:hAnsi="Times New Roman" w:cs="Times New Roman"/>
        </w:rPr>
        <w:t xml:space="preserve"> </w:t>
      </w:r>
      <w:r w:rsidRPr="0064305D">
        <w:rPr>
          <w:rFonts w:ascii="Times New Roman" w:hAnsi="Times New Roman" w:cs="Times New Roman"/>
        </w:rPr>
        <w:t>yürütülmekte</w:t>
      </w:r>
      <w:r w:rsidR="007946BE">
        <w:rPr>
          <w:rFonts w:ascii="Times New Roman" w:hAnsi="Times New Roman" w:cs="Times New Roman"/>
        </w:rPr>
        <w:t>dir.</w:t>
      </w:r>
      <w:r w:rsidRPr="0064305D">
        <w:rPr>
          <w:rFonts w:ascii="Times New Roman" w:hAnsi="Times New Roman" w:cs="Times New Roman"/>
        </w:rPr>
        <w:t xml:space="preserve"> </w:t>
      </w:r>
    </w:p>
    <w:p w14:paraId="41D111C7" w14:textId="77777777" w:rsidR="000664C7" w:rsidRPr="0064305D" w:rsidRDefault="000664C7" w:rsidP="000664C7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0CA3D5B0" w14:textId="77777777" w:rsidR="000664C7" w:rsidRPr="0064305D" w:rsidRDefault="000664C7" w:rsidP="000664C7">
      <w:pPr>
        <w:pStyle w:val="ListeParagraf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>Bu çalışmaya katılımınız gönüllülük esasına dayanmaktadır.</w:t>
      </w:r>
    </w:p>
    <w:p w14:paraId="137F1B9A" w14:textId="75ED17EC" w:rsidR="000664C7" w:rsidRPr="0064305D" w:rsidRDefault="000664C7" w:rsidP="000664C7">
      <w:pPr>
        <w:pStyle w:val="ListeParagraf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>Çalışmanın amacı doğrultusunda,</w:t>
      </w:r>
      <w:r w:rsidR="0064305D" w:rsidRPr="0064305D">
        <w:rPr>
          <w:rFonts w:ascii="Times New Roman" w:hAnsi="Times New Roman" w:cs="Times New Roman"/>
        </w:rPr>
        <w:t xml:space="preserve"> </w:t>
      </w:r>
      <w:r w:rsidR="004741E3">
        <w:rPr>
          <w:rFonts w:ascii="Times New Roman" w:hAnsi="Times New Roman" w:cs="Times New Roman"/>
        </w:rPr>
        <w:t>tutum ölçeği uygulanarak</w:t>
      </w:r>
      <w:r w:rsidRPr="0064305D">
        <w:rPr>
          <w:rFonts w:ascii="Times New Roman" w:hAnsi="Times New Roman" w:cs="Times New Roman"/>
        </w:rPr>
        <w:t xml:space="preserve"> sizden veriler toplanacaktır.</w:t>
      </w:r>
    </w:p>
    <w:p w14:paraId="12CE8E7C" w14:textId="77777777" w:rsidR="000664C7" w:rsidRPr="0064305D" w:rsidRDefault="000664C7" w:rsidP="000664C7">
      <w:pPr>
        <w:pStyle w:val="ListeParagraf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>İsminizi yazmak ya da kimliğinizi açığa çıkaracak bir bilgi vermek zorunda değilsiniz/araştırmada katılımcıların isimleri gizli tutulacaktır.</w:t>
      </w:r>
    </w:p>
    <w:p w14:paraId="512E5576" w14:textId="7C25D3E9" w:rsidR="000664C7" w:rsidRPr="0064305D" w:rsidRDefault="000664C7" w:rsidP="000664C7">
      <w:pPr>
        <w:pStyle w:val="ListeParagraf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>Araştırma kapsamında toplanan veriler, sadece bilimsel amaçlar doğrultusunda kullanılacak, araştırmanın amacı dışında ya da bir başka araştırmada kullanılmayacak</w:t>
      </w:r>
      <w:r w:rsidR="00A72EA6">
        <w:rPr>
          <w:rFonts w:ascii="Times New Roman" w:hAnsi="Times New Roman" w:cs="Times New Roman"/>
        </w:rPr>
        <w:t>tır.</w:t>
      </w:r>
      <w:r w:rsidRPr="0064305D">
        <w:rPr>
          <w:rFonts w:ascii="Times New Roman" w:hAnsi="Times New Roman" w:cs="Times New Roman"/>
        </w:rPr>
        <w:t xml:space="preserve"> </w:t>
      </w:r>
    </w:p>
    <w:p w14:paraId="5A6BB81B" w14:textId="77777777" w:rsidR="000664C7" w:rsidRPr="0064305D" w:rsidRDefault="000664C7" w:rsidP="000664C7">
      <w:pPr>
        <w:pStyle w:val="ListeParagraf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>İstemeniz halinde sizden toplanan verileri inceleme hakkınız bulunmaktadır.</w:t>
      </w:r>
    </w:p>
    <w:p w14:paraId="41EB815F" w14:textId="77777777" w:rsidR="000664C7" w:rsidRPr="0064305D" w:rsidRDefault="000664C7" w:rsidP="000664C7">
      <w:pPr>
        <w:pStyle w:val="ListeParagraf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>Sizden toplanan veriler gizlilik yöntemi ile korunacak ve araştırma bitiminde arşivlenecek veya imha edilecektir.</w:t>
      </w:r>
    </w:p>
    <w:p w14:paraId="56BCA7FD" w14:textId="39F67E7B" w:rsidR="000664C7" w:rsidRPr="0064305D" w:rsidRDefault="00152A5E" w:rsidP="000664C7">
      <w:pPr>
        <w:pStyle w:val="ListeParagraf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Çalışma sürecinde</w:t>
      </w:r>
      <w:r w:rsidR="000664C7" w:rsidRPr="0064305D">
        <w:rPr>
          <w:rFonts w:ascii="Times New Roman" w:hAnsi="Times New Roman" w:cs="Times New Roman"/>
        </w:rPr>
        <w:t xml:space="preserve"> size rahatsızlık verebilecek herhangi bir soru/talep olmayacaktır. Yine de katılımınız sırasında herhangi bir sebepten rahatsızlık hissederseniz çalışmadan istediğiniz zamanda ayrılabileceksiniz.  Çalışmadan ayrılmanız durumunda sizden toplanan veriler çalışmadan çıkarılacak ve imha edilecektir.</w:t>
      </w:r>
    </w:p>
    <w:p w14:paraId="1E858049" w14:textId="77777777" w:rsidR="000664C7" w:rsidRPr="0064305D" w:rsidRDefault="000664C7" w:rsidP="000664C7">
      <w:pPr>
        <w:spacing w:after="0" w:line="276" w:lineRule="auto"/>
        <w:ind w:left="360"/>
        <w:jc w:val="both"/>
        <w:rPr>
          <w:rFonts w:ascii="Times New Roman" w:hAnsi="Times New Roman" w:cs="Times New Roman"/>
        </w:rPr>
      </w:pPr>
    </w:p>
    <w:p w14:paraId="0297462B" w14:textId="2ECABD2B" w:rsidR="000664C7" w:rsidRPr="0064305D" w:rsidRDefault="000664C7" w:rsidP="000664C7">
      <w:p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 xml:space="preserve">Gönüllü katılım formunu okumak ve değerlendirmek üzere ayırdığınız zaman için teşekkür ederim. Çalışma hakkındaki sorularınızı </w:t>
      </w:r>
      <w:r w:rsidR="004741E3">
        <w:rPr>
          <w:rFonts w:ascii="Times New Roman" w:hAnsi="Times New Roman" w:cs="Times New Roman"/>
        </w:rPr>
        <w:t xml:space="preserve">Selçuk </w:t>
      </w:r>
      <w:r w:rsidRPr="0064305D">
        <w:rPr>
          <w:rFonts w:ascii="Times New Roman" w:hAnsi="Times New Roman" w:cs="Times New Roman"/>
        </w:rPr>
        <w:t xml:space="preserve">Üniversitesi, </w:t>
      </w:r>
      <w:proofErr w:type="gramStart"/>
      <w:r w:rsidR="00FE5C7A">
        <w:rPr>
          <w:rFonts w:ascii="Times New Roman" w:hAnsi="Times New Roman" w:cs="Times New Roman"/>
        </w:rPr>
        <w:t>…………….</w:t>
      </w:r>
      <w:proofErr w:type="gramEnd"/>
      <w:r w:rsidR="004741E3">
        <w:rPr>
          <w:rFonts w:ascii="Times New Roman" w:hAnsi="Times New Roman" w:cs="Times New Roman"/>
        </w:rPr>
        <w:t xml:space="preserve"> F</w:t>
      </w:r>
      <w:r w:rsidR="0064305D" w:rsidRPr="0064305D">
        <w:rPr>
          <w:rFonts w:ascii="Times New Roman" w:hAnsi="Times New Roman" w:cs="Times New Roman"/>
        </w:rPr>
        <w:t>akültesi,</w:t>
      </w:r>
      <w:r w:rsidRPr="0064305D">
        <w:rPr>
          <w:rFonts w:ascii="Times New Roman" w:hAnsi="Times New Roman" w:cs="Times New Roman"/>
        </w:rPr>
        <w:t xml:space="preserve"> </w:t>
      </w:r>
      <w:proofErr w:type="gramStart"/>
      <w:r w:rsidR="00FE5C7A">
        <w:rPr>
          <w:rFonts w:ascii="Times New Roman" w:hAnsi="Times New Roman" w:cs="Times New Roman"/>
        </w:rPr>
        <w:t>…………</w:t>
      </w:r>
      <w:proofErr w:type="gramEnd"/>
      <w:r w:rsidR="004741E3">
        <w:rPr>
          <w:rFonts w:ascii="Times New Roman" w:hAnsi="Times New Roman" w:cs="Times New Roman"/>
        </w:rPr>
        <w:t xml:space="preserve"> bö</w:t>
      </w:r>
      <w:r w:rsidRPr="0064305D">
        <w:rPr>
          <w:rFonts w:ascii="Times New Roman" w:hAnsi="Times New Roman" w:cs="Times New Roman"/>
        </w:rPr>
        <w:t xml:space="preserve">lümünden </w:t>
      </w:r>
      <w:proofErr w:type="gramStart"/>
      <w:r w:rsidR="00FE5C7A">
        <w:rPr>
          <w:rFonts w:ascii="Times New Roman" w:hAnsi="Times New Roman" w:cs="Times New Roman"/>
        </w:rPr>
        <w:t>………………..</w:t>
      </w:r>
      <w:proofErr w:type="gramEnd"/>
      <w:r w:rsidR="004741E3">
        <w:rPr>
          <w:rFonts w:ascii="Times New Roman" w:hAnsi="Times New Roman" w:cs="Times New Roman"/>
        </w:rPr>
        <w:t>’a</w:t>
      </w:r>
      <w:r w:rsidRPr="0064305D">
        <w:rPr>
          <w:rFonts w:ascii="Times New Roman" w:hAnsi="Times New Roman" w:cs="Times New Roman"/>
        </w:rPr>
        <w:t xml:space="preserve">  (</w:t>
      </w:r>
      <w:r w:rsidR="00FE5C7A">
        <w:rPr>
          <w:rFonts w:ascii="Times New Roman" w:hAnsi="Times New Roman" w:cs="Times New Roman"/>
        </w:rPr>
        <w:t>................</w:t>
      </w:r>
      <w:r w:rsidR="004741E3">
        <w:rPr>
          <w:rFonts w:ascii="Times New Roman" w:hAnsi="Times New Roman" w:cs="Times New Roman"/>
        </w:rPr>
        <w:t>@selcuk.edu.tr</w:t>
      </w:r>
      <w:r w:rsidRPr="0064305D">
        <w:rPr>
          <w:rFonts w:ascii="Times New Roman" w:hAnsi="Times New Roman" w:cs="Times New Roman"/>
        </w:rPr>
        <w:t>) yöneltebilirsiniz.</w:t>
      </w:r>
    </w:p>
    <w:p w14:paraId="006B8457" w14:textId="77777777" w:rsidR="000664C7" w:rsidRPr="0064305D" w:rsidRDefault="000664C7" w:rsidP="000664C7">
      <w:pPr>
        <w:spacing w:after="0" w:line="276" w:lineRule="auto"/>
        <w:jc w:val="center"/>
        <w:rPr>
          <w:rFonts w:ascii="Times New Roman" w:eastAsia="Calibri" w:hAnsi="Times New Roman" w:cs="Times New Roman"/>
          <w:noProof/>
          <w:lang w:eastAsia="tr-TR"/>
        </w:rPr>
      </w:pPr>
      <w:r w:rsidRPr="0064305D">
        <w:rPr>
          <w:rFonts w:ascii="Times New Roman" w:hAnsi="Times New Roman" w:cs="Times New Roman"/>
        </w:rPr>
        <w:tab/>
      </w:r>
      <w:r w:rsidR="00BF11B1">
        <w:rPr>
          <w:rFonts w:ascii="Times New Roman" w:eastAsia="Calibri" w:hAnsi="Times New Roman" w:cs="Times New Roman"/>
          <w:noProof/>
          <w:lang w:eastAsia="tr-TR"/>
        </w:rPr>
        <w:t xml:space="preserve">               </w:t>
      </w:r>
      <w:r w:rsidRPr="0064305D">
        <w:rPr>
          <w:rFonts w:ascii="Times New Roman" w:eastAsia="Calibri" w:hAnsi="Times New Roman" w:cs="Times New Roman"/>
          <w:noProof/>
          <w:lang w:eastAsia="tr-TR"/>
        </w:rPr>
        <w:t xml:space="preserve">                                                          </w:t>
      </w:r>
    </w:p>
    <w:p w14:paraId="37C0B13C" w14:textId="04982293" w:rsidR="000664C7" w:rsidRPr="0064305D" w:rsidRDefault="000664C7" w:rsidP="000664C7">
      <w:pPr>
        <w:spacing w:after="0" w:line="276" w:lineRule="auto"/>
        <w:jc w:val="center"/>
        <w:rPr>
          <w:rFonts w:ascii="Times New Roman" w:eastAsia="Calibri" w:hAnsi="Times New Roman" w:cs="Times New Roman"/>
          <w:noProof/>
          <w:lang w:eastAsia="tr-TR"/>
        </w:rPr>
      </w:pPr>
      <w:r w:rsidRPr="0064305D">
        <w:rPr>
          <w:rFonts w:ascii="Times New Roman" w:eastAsia="Calibri" w:hAnsi="Times New Roman" w:cs="Times New Roman"/>
          <w:noProof/>
          <w:lang w:eastAsia="tr-TR"/>
        </w:rPr>
        <w:t xml:space="preserve">                                                           İmza</w:t>
      </w:r>
    </w:p>
    <w:p w14:paraId="765C1B09" w14:textId="77777777" w:rsidR="000664C7" w:rsidRPr="0064305D" w:rsidRDefault="000664C7" w:rsidP="000664C7">
      <w:pPr>
        <w:spacing w:after="0" w:line="276" w:lineRule="auto"/>
        <w:jc w:val="center"/>
        <w:rPr>
          <w:rFonts w:ascii="Times New Roman" w:eastAsia="Calibri" w:hAnsi="Times New Roman" w:cs="Times New Roman"/>
        </w:rPr>
      </w:pPr>
    </w:p>
    <w:p w14:paraId="7083DBB7" w14:textId="19659C73" w:rsidR="00FE5C7A" w:rsidRDefault="000664C7" w:rsidP="004741E3">
      <w:pPr>
        <w:tabs>
          <w:tab w:val="left" w:pos="5245"/>
          <w:tab w:val="left" w:pos="6379"/>
        </w:tabs>
        <w:spacing w:after="0" w:line="276" w:lineRule="auto"/>
        <w:ind w:left="4962"/>
        <w:rPr>
          <w:rFonts w:ascii="Times New Roman" w:eastAsia="Calibri" w:hAnsi="Times New Roman" w:cs="Times New Roman"/>
        </w:rPr>
      </w:pPr>
      <w:r w:rsidRPr="0064305D">
        <w:rPr>
          <w:rFonts w:ascii="Times New Roman" w:eastAsia="Calibri" w:hAnsi="Times New Roman" w:cs="Times New Roman"/>
        </w:rPr>
        <w:t xml:space="preserve">Araştırmacı Adı: </w:t>
      </w:r>
      <w:proofErr w:type="gramStart"/>
      <w:r w:rsidR="00FE5C7A">
        <w:rPr>
          <w:rFonts w:ascii="Times New Roman" w:eastAsia="Calibri" w:hAnsi="Times New Roman" w:cs="Times New Roman"/>
        </w:rPr>
        <w:t>………………………</w:t>
      </w:r>
      <w:proofErr w:type="gramEnd"/>
    </w:p>
    <w:p w14:paraId="468629F8" w14:textId="6A2FAE0F" w:rsidR="000664C7" w:rsidRPr="0064305D" w:rsidRDefault="000664C7" w:rsidP="004741E3">
      <w:pPr>
        <w:tabs>
          <w:tab w:val="left" w:pos="5245"/>
          <w:tab w:val="left" w:pos="6379"/>
        </w:tabs>
        <w:spacing w:after="0" w:line="276" w:lineRule="auto"/>
        <w:ind w:left="4962"/>
        <w:rPr>
          <w:rFonts w:ascii="Times New Roman" w:eastAsia="Calibri" w:hAnsi="Times New Roman" w:cs="Times New Roman"/>
          <w:b/>
          <w:u w:val="single"/>
        </w:rPr>
      </w:pPr>
      <w:r w:rsidRPr="0064305D">
        <w:rPr>
          <w:rFonts w:ascii="Times New Roman" w:eastAsia="Calibri" w:hAnsi="Times New Roman" w:cs="Times New Roman"/>
        </w:rPr>
        <w:t xml:space="preserve">Adres: </w:t>
      </w:r>
      <w:proofErr w:type="gramStart"/>
      <w:r w:rsidR="00FE5C7A">
        <w:rPr>
          <w:rFonts w:ascii="Times New Roman" w:eastAsia="Calibri" w:hAnsi="Times New Roman" w:cs="Times New Roman"/>
        </w:rPr>
        <w:t>…………………………………</w:t>
      </w:r>
      <w:proofErr w:type="gramEnd"/>
    </w:p>
    <w:p w14:paraId="2404F91F" w14:textId="4087F0B8" w:rsidR="00E7044E" w:rsidRDefault="000664C7" w:rsidP="004741E3">
      <w:pPr>
        <w:tabs>
          <w:tab w:val="left" w:pos="5245"/>
          <w:tab w:val="left" w:pos="6379"/>
        </w:tabs>
        <w:spacing w:after="0" w:line="276" w:lineRule="auto"/>
        <w:ind w:left="4962"/>
        <w:rPr>
          <w:rFonts w:ascii="Times New Roman" w:eastAsia="Times New Roman" w:hAnsi="Times New Roman" w:cs="Times New Roman"/>
          <w:lang w:eastAsia="tr-TR"/>
        </w:rPr>
      </w:pPr>
      <w:r w:rsidRPr="0064305D">
        <w:rPr>
          <w:rFonts w:ascii="Times New Roman" w:eastAsia="Calibri" w:hAnsi="Times New Roman" w:cs="Times New Roman"/>
        </w:rPr>
        <w:t>Cep Tel:</w:t>
      </w:r>
      <w:r w:rsidRPr="0064305D">
        <w:rPr>
          <w:rFonts w:ascii="Times New Roman" w:eastAsia="Times New Roman" w:hAnsi="Times New Roman" w:cs="Times New Roman"/>
          <w:lang w:eastAsia="tr-TR"/>
        </w:rPr>
        <w:t xml:space="preserve"> </w:t>
      </w:r>
      <w:proofErr w:type="gramStart"/>
      <w:r w:rsidR="00FE5C7A">
        <w:rPr>
          <w:rFonts w:ascii="Times New Roman" w:eastAsia="Times New Roman" w:hAnsi="Times New Roman" w:cs="Times New Roman"/>
          <w:lang w:eastAsia="tr-TR"/>
        </w:rPr>
        <w:t>………………………….</w:t>
      </w:r>
      <w:proofErr w:type="gramEnd"/>
    </w:p>
    <w:p w14:paraId="4D752336" w14:textId="77777777" w:rsidR="007946BE" w:rsidRDefault="007946BE" w:rsidP="00BF11B1">
      <w:pPr>
        <w:tabs>
          <w:tab w:val="left" w:pos="5245"/>
          <w:tab w:val="left" w:pos="6379"/>
        </w:tabs>
        <w:spacing w:after="0" w:line="276" w:lineRule="auto"/>
        <w:ind w:left="5500"/>
        <w:rPr>
          <w:rFonts w:ascii="Times New Roman" w:eastAsia="Times New Roman" w:hAnsi="Times New Roman" w:cs="Times New Roman"/>
          <w:lang w:eastAsia="tr-TR"/>
        </w:rPr>
      </w:pPr>
    </w:p>
    <w:tbl>
      <w:tblPr>
        <w:tblW w:w="4455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8"/>
        <w:gridCol w:w="5096"/>
      </w:tblGrid>
      <w:tr w:rsidR="007946BE" w:rsidRPr="006C1677" w14:paraId="375358CC" w14:textId="77777777" w:rsidTr="007946BE">
        <w:trPr>
          <w:trHeight w:val="447"/>
        </w:trPr>
        <w:tc>
          <w:tcPr>
            <w:tcW w:w="184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642273" w14:textId="457A319A" w:rsidR="007946BE" w:rsidRPr="006C1677" w:rsidRDefault="007946BE" w:rsidP="007946BE">
            <w:pPr>
              <w:contextualSpacing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 xml:space="preserve">Adı-Soyadı </w:t>
            </w:r>
            <w:r w:rsidRPr="006C1677">
              <w:rPr>
                <w:rFonts w:eastAsia="Calibri"/>
                <w:b/>
              </w:rPr>
              <w:t xml:space="preserve">veya Katılımcı Kodu: </w:t>
            </w:r>
          </w:p>
        </w:tc>
        <w:tc>
          <w:tcPr>
            <w:tcW w:w="315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68A6BB8" w14:textId="77777777" w:rsidR="007946BE" w:rsidRPr="006C1677" w:rsidRDefault="007946BE" w:rsidP="006034A9">
            <w:pPr>
              <w:contextualSpacing/>
              <w:rPr>
                <w:rFonts w:eastAsia="Calibri"/>
              </w:rPr>
            </w:pPr>
          </w:p>
        </w:tc>
      </w:tr>
      <w:tr w:rsidR="007946BE" w:rsidRPr="006C1677" w14:paraId="30E31549" w14:textId="77777777" w:rsidTr="007946BE">
        <w:trPr>
          <w:trHeight w:val="336"/>
        </w:trPr>
        <w:tc>
          <w:tcPr>
            <w:tcW w:w="184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8253C4" w14:textId="77777777" w:rsidR="007946BE" w:rsidRPr="006C1677" w:rsidRDefault="007946BE" w:rsidP="007946BE">
            <w:pPr>
              <w:contextualSpacing/>
              <w:rPr>
                <w:rFonts w:eastAsia="Calibri"/>
                <w:b/>
              </w:rPr>
            </w:pPr>
            <w:r w:rsidRPr="006C1677">
              <w:rPr>
                <w:rFonts w:eastAsia="Calibri"/>
                <w:b/>
              </w:rPr>
              <w:t>Tarih:</w:t>
            </w:r>
          </w:p>
        </w:tc>
        <w:tc>
          <w:tcPr>
            <w:tcW w:w="315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9D44EE3" w14:textId="77777777" w:rsidR="007946BE" w:rsidRPr="006C1677" w:rsidRDefault="007946BE" w:rsidP="006034A9">
            <w:pPr>
              <w:contextualSpacing/>
              <w:rPr>
                <w:rFonts w:eastAsia="Calibri"/>
              </w:rPr>
            </w:pPr>
          </w:p>
        </w:tc>
      </w:tr>
      <w:tr w:rsidR="007946BE" w:rsidRPr="006C1677" w14:paraId="3A5A7D2E" w14:textId="77777777" w:rsidTr="007946BE">
        <w:trPr>
          <w:trHeight w:val="271"/>
        </w:trPr>
        <w:tc>
          <w:tcPr>
            <w:tcW w:w="184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2B45B8D" w14:textId="77777777" w:rsidR="007946BE" w:rsidRPr="006C1677" w:rsidRDefault="007946BE" w:rsidP="007946BE">
            <w:pPr>
              <w:contextualSpacing/>
              <w:rPr>
                <w:rFonts w:eastAsia="Calibri"/>
                <w:b/>
              </w:rPr>
            </w:pPr>
            <w:r w:rsidRPr="006C1677">
              <w:rPr>
                <w:rFonts w:eastAsia="Calibri"/>
                <w:b/>
              </w:rPr>
              <w:t>İmza:</w:t>
            </w:r>
          </w:p>
        </w:tc>
        <w:tc>
          <w:tcPr>
            <w:tcW w:w="315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43502B0" w14:textId="77777777" w:rsidR="007946BE" w:rsidRDefault="007946BE" w:rsidP="006034A9">
            <w:pPr>
              <w:contextualSpacing/>
              <w:rPr>
                <w:rFonts w:eastAsia="Calibri"/>
              </w:rPr>
            </w:pPr>
          </w:p>
          <w:p w14:paraId="2C28F562" w14:textId="03671248" w:rsidR="007946BE" w:rsidRPr="006C1677" w:rsidRDefault="007946BE" w:rsidP="006034A9">
            <w:pPr>
              <w:contextualSpacing/>
              <w:rPr>
                <w:rFonts w:eastAsia="Calibri"/>
              </w:rPr>
            </w:pPr>
          </w:p>
        </w:tc>
      </w:tr>
      <w:tr w:rsidR="007946BE" w:rsidRPr="006C1677" w14:paraId="5579C3EB" w14:textId="77777777" w:rsidTr="007946BE">
        <w:trPr>
          <w:trHeight w:val="279"/>
        </w:trPr>
        <w:tc>
          <w:tcPr>
            <w:tcW w:w="184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C81199D" w14:textId="77777777" w:rsidR="007946BE" w:rsidRPr="006C1677" w:rsidRDefault="007946BE" w:rsidP="007946BE">
            <w:pPr>
              <w:contextualSpacing/>
              <w:rPr>
                <w:rFonts w:eastAsia="Calibri"/>
                <w:b/>
              </w:rPr>
            </w:pPr>
            <w:r w:rsidRPr="006C1677">
              <w:rPr>
                <w:rFonts w:eastAsia="Calibri"/>
                <w:b/>
              </w:rPr>
              <w:t>İletişim Bilgileri (İsteğe bağlı):</w:t>
            </w:r>
          </w:p>
        </w:tc>
        <w:tc>
          <w:tcPr>
            <w:tcW w:w="315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FC075F3" w14:textId="77777777" w:rsidR="007946BE" w:rsidRPr="006C1677" w:rsidRDefault="007946BE" w:rsidP="006034A9">
            <w:pPr>
              <w:contextualSpacing/>
              <w:rPr>
                <w:rFonts w:eastAsia="Calibri"/>
              </w:rPr>
            </w:pPr>
          </w:p>
        </w:tc>
      </w:tr>
    </w:tbl>
    <w:p w14:paraId="716031BF" w14:textId="77777777" w:rsidR="007946BE" w:rsidRPr="0064305D" w:rsidRDefault="007946BE" w:rsidP="007946BE">
      <w:pPr>
        <w:tabs>
          <w:tab w:val="left" w:pos="5245"/>
          <w:tab w:val="left" w:pos="6379"/>
        </w:tabs>
        <w:spacing w:after="0" w:line="276" w:lineRule="auto"/>
        <w:jc w:val="both"/>
        <w:rPr>
          <w:rFonts w:ascii="Times New Roman" w:hAnsi="Times New Roman" w:cs="Times New Roman"/>
        </w:rPr>
      </w:pPr>
    </w:p>
    <w:sectPr w:rsidR="007946BE" w:rsidRPr="0064305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7273A65" w16cid:durableId="287E7D5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998FF8" w14:textId="77777777" w:rsidR="008D0C11" w:rsidRDefault="008D0C11" w:rsidP="00063AC7">
      <w:pPr>
        <w:spacing w:after="0" w:line="240" w:lineRule="auto"/>
      </w:pPr>
      <w:r>
        <w:separator/>
      </w:r>
    </w:p>
  </w:endnote>
  <w:endnote w:type="continuationSeparator" w:id="0">
    <w:p w14:paraId="32A2892E" w14:textId="77777777" w:rsidR="008D0C11" w:rsidRDefault="008D0C11" w:rsidP="00063A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7861ED" w14:textId="77777777" w:rsidR="008D0C11" w:rsidRDefault="008D0C11" w:rsidP="00063AC7">
      <w:pPr>
        <w:spacing w:after="0" w:line="240" w:lineRule="auto"/>
      </w:pPr>
      <w:r>
        <w:separator/>
      </w:r>
    </w:p>
  </w:footnote>
  <w:footnote w:type="continuationSeparator" w:id="0">
    <w:p w14:paraId="5022AF5D" w14:textId="77777777" w:rsidR="008D0C11" w:rsidRDefault="008D0C11" w:rsidP="00063A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1B360F" w14:textId="6387DA7B" w:rsidR="00063AC7" w:rsidRDefault="00063AC7" w:rsidP="00063AC7">
    <w:pPr>
      <w:pStyle w:val="stBilgi"/>
      <w:jc w:val="center"/>
    </w:pPr>
    <w:r>
      <w:rPr>
        <w:noProof/>
        <w:lang w:eastAsia="tr-TR"/>
      </w:rPr>
      <w:drawing>
        <wp:inline distT="0" distB="0" distL="0" distR="0" wp14:anchorId="445CEB27" wp14:editId="13554CEB">
          <wp:extent cx="1009015" cy="1009015"/>
          <wp:effectExtent l="0" t="0" r="635" b="635"/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015" cy="1009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C173B3"/>
    <w:multiLevelType w:val="hybridMultilevel"/>
    <w:tmpl w:val="FAD2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254D24"/>
    <w:multiLevelType w:val="hybridMultilevel"/>
    <w:tmpl w:val="535C7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TE0MzI0NbC0MDNT0lEKTi0uzszPAykwrAUAbc2CGywAAAA="/>
  </w:docVars>
  <w:rsids>
    <w:rsidRoot w:val="007C3213"/>
    <w:rsid w:val="00045054"/>
    <w:rsid w:val="00063AC7"/>
    <w:rsid w:val="000664C7"/>
    <w:rsid w:val="001252C0"/>
    <w:rsid w:val="00152A5E"/>
    <w:rsid w:val="004741E3"/>
    <w:rsid w:val="0064305D"/>
    <w:rsid w:val="007946BE"/>
    <w:rsid w:val="007C3213"/>
    <w:rsid w:val="007C728B"/>
    <w:rsid w:val="00832B10"/>
    <w:rsid w:val="00882B88"/>
    <w:rsid w:val="008B5166"/>
    <w:rsid w:val="008D0C11"/>
    <w:rsid w:val="0090023B"/>
    <w:rsid w:val="009B740C"/>
    <w:rsid w:val="00A72EA6"/>
    <w:rsid w:val="00BF11B1"/>
    <w:rsid w:val="00CC2B32"/>
    <w:rsid w:val="00D00C41"/>
    <w:rsid w:val="00E7044E"/>
    <w:rsid w:val="00FE2B80"/>
    <w:rsid w:val="00FE5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93C8C5"/>
  <w15:chartTrackingRefBased/>
  <w15:docId w15:val="{53C23C3E-970D-4A19-9F7C-1CBF370C6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64C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664C7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9B740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9B740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9B740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B740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B740C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B74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B740C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063A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63AC7"/>
  </w:style>
  <w:style w:type="paragraph" w:styleId="AltBilgi">
    <w:name w:val="footer"/>
    <w:basedOn w:val="Normal"/>
    <w:link w:val="AltBilgiChar"/>
    <w:uiPriority w:val="99"/>
    <w:unhideWhenUsed/>
    <w:rsid w:val="00063A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63A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hesabı</dc:creator>
  <cp:keywords/>
  <dc:description/>
  <cp:lastModifiedBy>Kadir Karakaya</cp:lastModifiedBy>
  <cp:revision>12</cp:revision>
  <dcterms:created xsi:type="dcterms:W3CDTF">2023-08-09T18:02:00Z</dcterms:created>
  <dcterms:modified xsi:type="dcterms:W3CDTF">2025-05-15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08a1e437c9ef3350cbb7c72871545572b355802b43dc971d1ace3b24fbddfb</vt:lpwstr>
  </property>
</Properties>
</file>